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16244B2B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</w:t>
      </w:r>
      <w:r w:rsidR="00563E7B" w:rsidRPr="00563E7B">
        <w:rPr>
          <w:rStyle w:val="Strong"/>
          <w:rFonts w:ascii="Arial" w:hAnsi="Arial" w:cs="Arial"/>
          <w:szCs w:val="32"/>
        </w:rPr>
        <w:t>CIA1C06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6DF20D54" w:rsidR="000A29F9" w:rsidRDefault="000A29F9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1</w:t>
      </w:r>
      <w:r w:rsidR="00B66BD2">
        <w:rPr>
          <w:rStyle w:val="Strong"/>
          <w:rFonts w:ascii="Arial" w:hAnsi="Arial" w:cs="Arial"/>
          <w:szCs w:val="32"/>
        </w:rPr>
        <w:t>8/19</w:t>
      </w:r>
      <w:r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2E7E8419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 xml:space="preserve">Project Part </w:t>
      </w:r>
      <w:r w:rsidR="00B66BD2">
        <w:rPr>
          <w:rStyle w:val="Strong"/>
          <w:rFonts w:ascii="Arial" w:hAnsi="Arial" w:cs="Arial"/>
          <w:szCs w:val="32"/>
        </w:rPr>
        <w:t>3</w:t>
      </w:r>
    </w:p>
    <w:p w14:paraId="1433C788" w14:textId="66C55513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AA0920">
        <w:rPr>
          <w:rStyle w:val="Strong"/>
          <w:rFonts w:ascii="Arial" w:hAnsi="Arial" w:cs="Arial"/>
          <w:szCs w:val="32"/>
        </w:rPr>
        <w:t xml:space="preserve">SQL </w:t>
      </w:r>
      <w:r w:rsidR="00E24722">
        <w:rPr>
          <w:rStyle w:val="Strong"/>
          <w:rFonts w:ascii="Arial" w:hAnsi="Arial" w:cs="Arial"/>
          <w:szCs w:val="32"/>
        </w:rPr>
        <w:t xml:space="preserve">and Server-Side </w:t>
      </w:r>
      <w:r w:rsidR="00AA0920">
        <w:rPr>
          <w:rStyle w:val="Strong"/>
          <w:rFonts w:ascii="Arial" w:hAnsi="Arial" w:cs="Arial"/>
          <w:szCs w:val="32"/>
        </w:rPr>
        <w:t>Codes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5A05772F" w:rsidR="00F6580C" w:rsidRPr="00A13107" w:rsidRDefault="005C0026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Yeo Jia Hao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4C994E1A" w:rsidR="00F6580C" w:rsidRPr="00A13107" w:rsidRDefault="00637B85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1</w:t>
            </w:r>
            <w:r w:rsidR="005C0026">
              <w:rPr>
                <w:rStyle w:val="Emphasis"/>
                <w:rFonts w:cs="Arial"/>
              </w:rPr>
              <w:t>805450B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6B9FD180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5C0026">
              <w:rPr>
                <w:rStyle w:val="Emphasis"/>
                <w:rFonts w:cs="Arial"/>
              </w:rPr>
              <w:t>P12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default" r:id="rId8"/>
          <w:footerReference w:type="default" r:id="rId9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18C93EFF" w14:textId="77272134" w:rsidR="00DE05C0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DE05C0">
        <w:t>SQL Codes</w:t>
      </w:r>
      <w:r w:rsidR="00DE05C0">
        <w:tab/>
      </w:r>
      <w:r w:rsidR="00DE05C0">
        <w:fldChar w:fldCharType="begin"/>
      </w:r>
      <w:r w:rsidR="00DE05C0">
        <w:instrText xml:space="preserve"> PAGEREF _Toc505103322 \h </w:instrText>
      </w:r>
      <w:r w:rsidR="00DE05C0">
        <w:fldChar w:fldCharType="separate"/>
      </w:r>
      <w:r w:rsidR="00DE05C0">
        <w:t>3</w:t>
      </w:r>
      <w:r w:rsidR="00DE05C0">
        <w:fldChar w:fldCharType="end"/>
      </w:r>
    </w:p>
    <w:p w14:paraId="1ABE0EE5" w14:textId="2D4DB298" w:rsidR="00F6580C" w:rsidRPr="00A13107" w:rsidRDefault="00F6580C" w:rsidP="00F6580C">
      <w:pPr>
        <w:jc w:val="left"/>
        <w:rPr>
          <w:rFonts w:cs="Arial"/>
          <w:lang w:val="en-US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569C3BCA" w14:textId="77777777" w:rsidR="00AA1D4D" w:rsidRDefault="00F6580C" w:rsidP="000037C2">
      <w:pPr>
        <w:pStyle w:val="Heading1"/>
        <w:sectPr w:rsidR="00AA1D4D" w:rsidSect="001C1B18">
          <w:headerReference w:type="even" r:id="rId10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181115949"/>
      <w:bookmarkStart w:id="6" w:name="_Toc181116790"/>
      <w:bookmarkEnd w:id="0"/>
      <w:bookmarkEnd w:id="1"/>
    </w:p>
    <w:p w14:paraId="084E2B74" w14:textId="621B9126" w:rsidR="00F6580C" w:rsidRPr="000037C2" w:rsidRDefault="008836FC" w:rsidP="000037C2">
      <w:pPr>
        <w:pStyle w:val="Heading1"/>
      </w:pPr>
      <w:bookmarkStart w:id="7" w:name="_Toc505103322"/>
      <w:r>
        <w:lastRenderedPageBreak/>
        <w:t>SQL Codes</w:t>
      </w:r>
      <w:bookmarkEnd w:id="7"/>
    </w:p>
    <w:p w14:paraId="2F49DACA" w14:textId="56F3F34D" w:rsidR="00181D7F" w:rsidRDefault="00FD2F61" w:rsidP="00DB3B35">
      <w:r>
        <w:t xml:space="preserve">Write </w:t>
      </w:r>
      <w:r w:rsidR="00444D5D">
        <w:t>out the</w:t>
      </w:r>
      <w:r w:rsidR="00181D7F">
        <w:t xml:space="preserve"> related</w:t>
      </w:r>
      <w:r w:rsidR="00444D5D">
        <w:t xml:space="preserve"> SQL codes</w:t>
      </w:r>
      <w:r w:rsidR="00FF4538">
        <w:t>, route pattern and HTTP method</w:t>
      </w:r>
      <w:r w:rsidR="00444D5D">
        <w:t xml:space="preserve"> for every functionality that your web application </w:t>
      </w:r>
      <w:r w:rsidR="00181D7F">
        <w:t>has</w:t>
      </w:r>
      <w:r>
        <w:t>.</w:t>
      </w:r>
      <w:r w:rsidR="00B02CCB">
        <w:t xml:space="preserve"> </w:t>
      </w:r>
      <w:r w:rsidR="00DB6BEE">
        <w:t>You will demonstrate to your</w:t>
      </w:r>
      <w:r w:rsidR="00B02CCB">
        <w:t xml:space="preserve"> Lecturer </w:t>
      </w:r>
      <w:r w:rsidR="00DB6BEE">
        <w:t>if the functionalities work</w:t>
      </w:r>
      <w:r w:rsidR="00CB711B">
        <w:t xml:space="preserve"> using Postman</w:t>
      </w:r>
      <w:r w:rsidR="00B02CCB">
        <w:t xml:space="preserve"> based on the routes you created in the route file</w:t>
      </w:r>
      <w:r w:rsidR="00DB6BEE">
        <w:t>, and the functions that you wrote in the controller and DB files</w:t>
      </w:r>
      <w:r w:rsidR="00B02CCB">
        <w:t>.</w:t>
      </w:r>
    </w:p>
    <w:p w14:paraId="3F0963A5" w14:textId="10733877" w:rsidR="00DB3B35" w:rsidRDefault="00DB3B35" w:rsidP="00DB3B35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4"/>
        <w:gridCol w:w="4308"/>
        <w:gridCol w:w="4659"/>
        <w:gridCol w:w="918"/>
        <w:gridCol w:w="1191"/>
      </w:tblGrid>
      <w:tr w:rsidR="00615A4C" w:rsidRPr="00876433" w14:paraId="7F8839E1" w14:textId="218E5F36" w:rsidTr="00372D99">
        <w:tc>
          <w:tcPr>
            <w:tcW w:w="1874" w:type="dxa"/>
          </w:tcPr>
          <w:p w14:paraId="6FC196A5" w14:textId="43A8D716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308" w:type="dxa"/>
          </w:tcPr>
          <w:p w14:paraId="70BD27CF" w14:textId="1415558E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</w:tc>
        <w:tc>
          <w:tcPr>
            <w:tcW w:w="4659" w:type="dxa"/>
          </w:tcPr>
          <w:p w14:paraId="23AD1162" w14:textId="5919D8F5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918" w:type="dxa"/>
          </w:tcPr>
          <w:p w14:paraId="4180A6B5" w14:textId="2C54C91C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191" w:type="dxa"/>
          </w:tcPr>
          <w:p w14:paraId="3F13C75D" w14:textId="77777777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6ACDB204" w14:textId="77777777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DE76DA3" w14:textId="285BACAE" w:rsidR="00876433" w:rsidRPr="00876433" w:rsidRDefault="00876433" w:rsidP="00AA1D4D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615A4C" w:rsidRPr="00876433" w14:paraId="069C590D" w14:textId="6265E9F1" w:rsidTr="00372D99">
        <w:tc>
          <w:tcPr>
            <w:tcW w:w="1874" w:type="dxa"/>
          </w:tcPr>
          <w:p w14:paraId="28215B8F" w14:textId="4077B32C" w:rsidR="00AA1D4D" w:rsidRPr="00876433" w:rsidRDefault="00B8728C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all games</w:t>
            </w:r>
          </w:p>
        </w:tc>
        <w:tc>
          <w:tcPr>
            <w:tcW w:w="4308" w:type="dxa"/>
          </w:tcPr>
          <w:p w14:paraId="22C2494E" w14:textId="2735B401" w:rsidR="00AA1D4D" w:rsidRPr="00876433" w:rsidRDefault="00B8728C" w:rsidP="0085045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SELECT * FROM game</w:t>
            </w:r>
          </w:p>
        </w:tc>
        <w:tc>
          <w:tcPr>
            <w:tcW w:w="4659" w:type="dxa"/>
          </w:tcPr>
          <w:p w14:paraId="1282EC56" w14:textId="285591AC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</w:t>
            </w:r>
          </w:p>
        </w:tc>
        <w:tc>
          <w:tcPr>
            <w:tcW w:w="918" w:type="dxa"/>
          </w:tcPr>
          <w:p w14:paraId="43B15F28" w14:textId="694AB41F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ACCB9C2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46635DB" w14:textId="1AFF474F" w:rsidTr="00372D99">
        <w:tc>
          <w:tcPr>
            <w:tcW w:w="1874" w:type="dxa"/>
          </w:tcPr>
          <w:p w14:paraId="37110132" w14:textId="0459A3A9" w:rsidR="00AA1D4D" w:rsidRPr="00876433" w:rsidRDefault="00B8728C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Games</w:t>
            </w:r>
          </w:p>
        </w:tc>
        <w:tc>
          <w:tcPr>
            <w:tcW w:w="4308" w:type="dxa"/>
          </w:tcPr>
          <w:p w14:paraId="5C3E35AD" w14:textId="1F6640C0" w:rsidR="005C0026" w:rsidRPr="005C0026" w:rsidRDefault="005C0026" w:rsidP="005C0026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NSERT INTO game </w:t>
            </w: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(game_title, game_developer, game_platform, game_genre, game_trailer, game_image1, game_image2, game_image3, game_pro, game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_cons, game_summary, game_fav) </w:t>
            </w: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 ?, ?, ?, ?, ?, ?, ?, ?, ?, ?, ?);</w:t>
            </w:r>
          </w:p>
          <w:p w14:paraId="22679ADB" w14:textId="113FAC07" w:rsidR="00AA1D4D" w:rsidRPr="00876433" w:rsidRDefault="00AA1D4D" w:rsidP="008836FC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4659" w:type="dxa"/>
          </w:tcPr>
          <w:p w14:paraId="7BAC862B" w14:textId="476EBC43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</w:t>
            </w:r>
            <w:r w:rsidR="005C0026">
              <w:rPr>
                <w:rFonts w:ascii="Courier New" w:hAnsi="Courier New" w:cs="Courier New"/>
                <w:sz w:val="20"/>
                <w:szCs w:val="20"/>
              </w:rPr>
              <w:t>/:id</w:t>
            </w:r>
          </w:p>
        </w:tc>
        <w:tc>
          <w:tcPr>
            <w:tcW w:w="918" w:type="dxa"/>
          </w:tcPr>
          <w:p w14:paraId="24A40BD2" w14:textId="4E75BA9C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4E5F50AE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7B02A9C" w14:textId="39A6F8C8" w:rsidTr="00372D99">
        <w:tc>
          <w:tcPr>
            <w:tcW w:w="1874" w:type="dxa"/>
          </w:tcPr>
          <w:p w14:paraId="202CDFBD" w14:textId="05B42752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Game Information</w:t>
            </w:r>
          </w:p>
        </w:tc>
        <w:tc>
          <w:tcPr>
            <w:tcW w:w="4308" w:type="dxa"/>
          </w:tcPr>
          <w:p w14:paraId="3687A279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UPDATE game SET game_title = ?, game_developer = ?, game_platform = ?, game_genre = ?, game_trailer </w:t>
            </w: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= ?, game_image1 = ?, game_image2 = ?, game_image3 = ?, game_pro = ?, game_cons = ?, game_summary = ?, game_fav = ? WHERE (game_id = ?);</w:t>
            </w:r>
          </w:p>
          <w:p w14:paraId="74900C94" w14:textId="592D3644" w:rsidR="00AA1D4D" w:rsidRPr="00876433" w:rsidRDefault="00AA1D4D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4659" w:type="dxa"/>
          </w:tcPr>
          <w:p w14:paraId="553F8F70" w14:textId="76BD4560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games/:id</w:t>
            </w:r>
          </w:p>
        </w:tc>
        <w:tc>
          <w:tcPr>
            <w:tcW w:w="918" w:type="dxa"/>
          </w:tcPr>
          <w:p w14:paraId="026E9754" w14:textId="55CC823C" w:rsidR="00AA1D4D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55A2D4C4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71FCEE46" w14:textId="62C94150" w:rsidTr="00372D99">
        <w:tc>
          <w:tcPr>
            <w:tcW w:w="1874" w:type="dxa"/>
          </w:tcPr>
          <w:p w14:paraId="6C5F8C3F" w14:textId="01717778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Game Information By Id</w:t>
            </w:r>
          </w:p>
        </w:tc>
        <w:tc>
          <w:tcPr>
            <w:tcW w:w="4308" w:type="dxa"/>
          </w:tcPr>
          <w:p w14:paraId="1678DE42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game_id= ?</w:t>
            </w:r>
          </w:p>
          <w:p w14:paraId="28943B1C" w14:textId="33DBE8A5" w:rsidR="00AA1D4D" w:rsidRPr="005C0026" w:rsidRDefault="00AA1D4D" w:rsidP="0085045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9AC5C24" w14:textId="4C058D2A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:id</w:t>
            </w:r>
          </w:p>
        </w:tc>
        <w:tc>
          <w:tcPr>
            <w:tcW w:w="918" w:type="dxa"/>
          </w:tcPr>
          <w:p w14:paraId="4457A90B" w14:textId="2A0F61B3" w:rsidR="00AA1D4D" w:rsidRPr="00876433" w:rsidRDefault="005C002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DDB794B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E51E556" w14:textId="47C92D47" w:rsidTr="00372D99">
        <w:tc>
          <w:tcPr>
            <w:tcW w:w="1874" w:type="dxa"/>
          </w:tcPr>
          <w:p w14:paraId="0F4DE71F" w14:textId="35157C20" w:rsidR="004B3632" w:rsidRPr="00876433" w:rsidRDefault="00B8728C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arch Game </w:t>
            </w:r>
            <w:r w:rsidR="004B3632">
              <w:rPr>
                <w:sz w:val="20"/>
                <w:szCs w:val="20"/>
              </w:rPr>
              <w:t>by</w:t>
            </w:r>
            <w:r>
              <w:rPr>
                <w:sz w:val="20"/>
                <w:szCs w:val="20"/>
              </w:rPr>
              <w:t xml:space="preserve"> Title</w:t>
            </w:r>
          </w:p>
        </w:tc>
        <w:tc>
          <w:tcPr>
            <w:tcW w:w="4308" w:type="dxa"/>
          </w:tcPr>
          <w:p w14:paraId="0E80DAC4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game_title LIKE CONCAT(?,'%')</w:t>
            </w:r>
          </w:p>
          <w:p w14:paraId="3AA8551F" w14:textId="33B3A9AB" w:rsidR="00AA1D4D" w:rsidRPr="005C0026" w:rsidRDefault="00AA1D4D" w:rsidP="0085045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6D65D54" w14:textId="374E620A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</w:t>
            </w:r>
            <w:r w:rsidR="004B3632">
              <w:rPr>
                <w:rFonts w:ascii="Courier New" w:hAnsi="Courier New" w:cs="Courier New"/>
                <w:sz w:val="20"/>
                <w:szCs w:val="20"/>
              </w:rPr>
              <w:t>?title=Test</w:t>
            </w:r>
          </w:p>
        </w:tc>
        <w:tc>
          <w:tcPr>
            <w:tcW w:w="918" w:type="dxa"/>
          </w:tcPr>
          <w:p w14:paraId="48C73BE7" w14:textId="49D7E4B0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BDAE060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EEA1762" w14:textId="66DE85B6" w:rsidTr="00372D99">
        <w:tc>
          <w:tcPr>
            <w:tcW w:w="1874" w:type="dxa"/>
          </w:tcPr>
          <w:p w14:paraId="46D7D49B" w14:textId="5D2B440B" w:rsidR="00AA1D4D" w:rsidRPr="00876433" w:rsidRDefault="004B3632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ter Game by Genre and/or Platform</w:t>
            </w:r>
          </w:p>
        </w:tc>
        <w:tc>
          <w:tcPr>
            <w:tcW w:w="4308" w:type="dxa"/>
          </w:tcPr>
          <w:p w14:paraId="2AE5F2A0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(game_genre LIKE CONCAT('%',?,'%')) AND (game_platform LIKE CONCAT('%',?,'%'))</w:t>
            </w:r>
          </w:p>
          <w:p w14:paraId="61041945" w14:textId="210DD660" w:rsidR="00AA1D4D" w:rsidRPr="005C0026" w:rsidRDefault="00AA1D4D" w:rsidP="0085045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3EA77F1A" w14:textId="77777777" w:rsidR="00AA1D4D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?platform=test&amp;genre=test</w:t>
            </w:r>
          </w:p>
          <w:p w14:paraId="33C547F0" w14:textId="77777777" w:rsidR="004B3632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?platform=test</w:t>
            </w:r>
          </w:p>
          <w:p w14:paraId="754A5989" w14:textId="7EB0076E" w:rsidR="004B3632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?genre=test</w:t>
            </w:r>
          </w:p>
        </w:tc>
        <w:tc>
          <w:tcPr>
            <w:tcW w:w="918" w:type="dxa"/>
          </w:tcPr>
          <w:p w14:paraId="4059C512" w14:textId="332DFD87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1BC71DC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D814733" w14:textId="3568B720" w:rsidTr="00372D99">
        <w:tc>
          <w:tcPr>
            <w:tcW w:w="1874" w:type="dxa"/>
          </w:tcPr>
          <w:p w14:paraId="721F9CD1" w14:textId="7F34FC00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Game by Id</w:t>
            </w:r>
          </w:p>
        </w:tc>
        <w:tc>
          <w:tcPr>
            <w:tcW w:w="4308" w:type="dxa"/>
          </w:tcPr>
          <w:p w14:paraId="514F9F65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game WHERE game_id = ?</w:t>
            </w:r>
          </w:p>
          <w:p w14:paraId="41CFFD01" w14:textId="1224E500" w:rsidR="00AA1D4D" w:rsidRPr="005C0026" w:rsidRDefault="00AA1D4D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329EB99" w14:textId="6C7FCF81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</w:t>
            </w:r>
            <w:r w:rsidR="005C0026">
              <w:rPr>
                <w:rFonts w:ascii="Courier New" w:hAnsi="Courier New" w:cs="Courier New"/>
                <w:sz w:val="20"/>
                <w:szCs w:val="20"/>
              </w:rPr>
              <w:t>:id</w:t>
            </w:r>
          </w:p>
        </w:tc>
        <w:tc>
          <w:tcPr>
            <w:tcW w:w="918" w:type="dxa"/>
          </w:tcPr>
          <w:p w14:paraId="5A403D6C" w14:textId="1E903638" w:rsidR="00AA1D4D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0D4614EE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F33F9E9" w14:textId="545F6DDD" w:rsidTr="00372D99">
        <w:tc>
          <w:tcPr>
            <w:tcW w:w="1874" w:type="dxa"/>
          </w:tcPr>
          <w:p w14:paraId="6BEDCB9B" w14:textId="3DB6D31D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By Developers</w:t>
            </w:r>
          </w:p>
        </w:tc>
        <w:tc>
          <w:tcPr>
            <w:tcW w:w="4308" w:type="dxa"/>
          </w:tcPr>
          <w:p w14:paraId="1C5FD649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game_developer LIKE CONCAT(?,'%')</w:t>
            </w:r>
          </w:p>
          <w:p w14:paraId="5E402DF8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account</w:t>
            </w:r>
          </w:p>
          <w:p w14:paraId="1CA8E2F6" w14:textId="7FA29CA1" w:rsidR="00AA1D4D" w:rsidRPr="005C0026" w:rsidRDefault="00AA1D4D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617AF57" w14:textId="17459849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r w:rsidR="005C0026">
              <w:rPr>
                <w:rFonts w:ascii="Courier New" w:hAnsi="Courier New" w:cs="Courier New"/>
                <w:sz w:val="20"/>
                <w:szCs w:val="20"/>
              </w:rPr>
              <w:t>games/search?dev=test</w:t>
            </w:r>
          </w:p>
        </w:tc>
        <w:tc>
          <w:tcPr>
            <w:tcW w:w="918" w:type="dxa"/>
          </w:tcPr>
          <w:p w14:paraId="25AE6A62" w14:textId="3F321E07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C06885B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BA79E39" w14:textId="77777777" w:rsidTr="00372D99">
        <w:tc>
          <w:tcPr>
            <w:tcW w:w="1874" w:type="dxa"/>
          </w:tcPr>
          <w:p w14:paraId="74805A41" w14:textId="77777777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ccount By Id</w:t>
            </w:r>
          </w:p>
          <w:p w14:paraId="73D0A987" w14:textId="4682531E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Login)</w:t>
            </w:r>
          </w:p>
        </w:tc>
        <w:tc>
          <w:tcPr>
            <w:tcW w:w="4308" w:type="dxa"/>
          </w:tcPr>
          <w:p w14:paraId="62431443" w14:textId="2BB18D2E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account where account_id=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?</w:t>
            </w:r>
          </w:p>
          <w:p w14:paraId="2704984E" w14:textId="77777777" w:rsidR="00FC00C5" w:rsidRPr="005C0026" w:rsidRDefault="00FC00C5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653B057" w14:textId="2FE7EC99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</w:t>
            </w:r>
          </w:p>
        </w:tc>
        <w:tc>
          <w:tcPr>
            <w:tcW w:w="918" w:type="dxa"/>
          </w:tcPr>
          <w:p w14:paraId="03A0E8CE" w14:textId="76EE15FA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F0FC93A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B7002E2" w14:textId="77777777" w:rsidTr="00372D99">
        <w:tc>
          <w:tcPr>
            <w:tcW w:w="1874" w:type="dxa"/>
          </w:tcPr>
          <w:p w14:paraId="273FC749" w14:textId="395D69F1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earch By Username</w:t>
            </w:r>
          </w:p>
        </w:tc>
        <w:tc>
          <w:tcPr>
            <w:tcW w:w="4308" w:type="dxa"/>
          </w:tcPr>
          <w:p w14:paraId="2A2E7F48" w14:textId="47393EB2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account where account_username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LIKE  concat(?, '%')</w:t>
            </w:r>
          </w:p>
          <w:p w14:paraId="54CD034D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8047B43" w14:textId="1CB5DC86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/search?user=test</w:t>
            </w:r>
          </w:p>
        </w:tc>
        <w:tc>
          <w:tcPr>
            <w:tcW w:w="918" w:type="dxa"/>
          </w:tcPr>
          <w:p w14:paraId="3EF98E75" w14:textId="6B75C5D9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6DB0589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954ABE2" w14:textId="77777777" w:rsidTr="00372D99">
        <w:tc>
          <w:tcPr>
            <w:tcW w:w="1874" w:type="dxa"/>
          </w:tcPr>
          <w:p w14:paraId="5F7768FA" w14:textId="21B64966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Account</w:t>
            </w:r>
          </w:p>
        </w:tc>
        <w:tc>
          <w:tcPr>
            <w:tcW w:w="4308" w:type="dxa"/>
          </w:tcPr>
          <w:p w14:paraId="0C21BF4D" w14:textId="1BEBAC6F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account (account_date_created, account_email, account_username, account_password, `account_DOB`, `account_profile`, `account_i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Suspended`, `account_isEditor`)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 ?, ?, ?, ?, ?, ?, ?);</w:t>
            </w:r>
          </w:p>
          <w:p w14:paraId="0303294C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B54005C" w14:textId="04135E98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</w:t>
            </w:r>
          </w:p>
        </w:tc>
        <w:tc>
          <w:tcPr>
            <w:tcW w:w="918" w:type="dxa"/>
          </w:tcPr>
          <w:p w14:paraId="509E824B" w14:textId="1F3F4C2F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6BF962EA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E850FD9" w14:textId="77777777" w:rsidTr="00372D99">
        <w:tc>
          <w:tcPr>
            <w:tcW w:w="1874" w:type="dxa"/>
          </w:tcPr>
          <w:p w14:paraId="5237B329" w14:textId="038C6395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Account Information</w:t>
            </w:r>
          </w:p>
        </w:tc>
        <w:tc>
          <w:tcPr>
            <w:tcW w:w="4308" w:type="dxa"/>
          </w:tcPr>
          <w:p w14:paraId="3DE117F1" w14:textId="1A0DAF2C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UPDATE account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T account_email = ?, account_password = ?, account_DOB = ?, account_profile=?, account_isSusp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ended = ?, account_isEditor = ?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WHERE account_id = ?</w:t>
            </w:r>
          </w:p>
        </w:tc>
        <w:tc>
          <w:tcPr>
            <w:tcW w:w="4659" w:type="dxa"/>
          </w:tcPr>
          <w:p w14:paraId="7F604F8A" w14:textId="037FE33C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/:id</w:t>
            </w:r>
          </w:p>
        </w:tc>
        <w:tc>
          <w:tcPr>
            <w:tcW w:w="918" w:type="dxa"/>
          </w:tcPr>
          <w:p w14:paraId="2CD85CEA" w14:textId="121D857D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0371598C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19812D0" w14:textId="77777777" w:rsidTr="00372D99">
        <w:tc>
          <w:tcPr>
            <w:tcW w:w="1874" w:type="dxa"/>
          </w:tcPr>
          <w:p w14:paraId="56FBAE38" w14:textId="1E5720D7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Account</w:t>
            </w:r>
          </w:p>
        </w:tc>
        <w:tc>
          <w:tcPr>
            <w:tcW w:w="4308" w:type="dxa"/>
          </w:tcPr>
          <w:p w14:paraId="12166DD6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account WHERE account_id=?</w:t>
            </w:r>
          </w:p>
          <w:p w14:paraId="10578259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830484F" w14:textId="3465E1E8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/:id</w:t>
            </w:r>
          </w:p>
        </w:tc>
        <w:tc>
          <w:tcPr>
            <w:tcW w:w="918" w:type="dxa"/>
          </w:tcPr>
          <w:p w14:paraId="3F52A61D" w14:textId="17CB93F2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60BB6ED7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879DCF1" w14:textId="77777777" w:rsidTr="00372D99">
        <w:tc>
          <w:tcPr>
            <w:tcW w:w="1874" w:type="dxa"/>
          </w:tcPr>
          <w:p w14:paraId="1B95E665" w14:textId="6CF2F4F3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ccounts Information</w:t>
            </w:r>
          </w:p>
        </w:tc>
        <w:tc>
          <w:tcPr>
            <w:tcW w:w="4308" w:type="dxa"/>
          </w:tcPr>
          <w:p w14:paraId="51BD7C93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accounts</w:t>
            </w:r>
          </w:p>
          <w:p w14:paraId="60B468A9" w14:textId="32D260C3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4200F8A" w14:textId="274018DC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</w:t>
            </w:r>
          </w:p>
        </w:tc>
        <w:tc>
          <w:tcPr>
            <w:tcW w:w="918" w:type="dxa"/>
          </w:tcPr>
          <w:p w14:paraId="5D00C313" w14:textId="77F77BE9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148949C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075EB51" w14:textId="77777777" w:rsidTr="00372D99">
        <w:tc>
          <w:tcPr>
            <w:tcW w:w="1874" w:type="dxa"/>
          </w:tcPr>
          <w:p w14:paraId="1E8DBD6A" w14:textId="625EB4B2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Reviews</w:t>
            </w:r>
          </w:p>
        </w:tc>
        <w:tc>
          <w:tcPr>
            <w:tcW w:w="4308" w:type="dxa"/>
          </w:tcPr>
          <w:p w14:paraId="5BC1E660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</w:t>
            </w:r>
          </w:p>
          <w:p w14:paraId="3EA85FA7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C6A62D5" w14:textId="30E6F706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</w:t>
            </w:r>
          </w:p>
        </w:tc>
        <w:tc>
          <w:tcPr>
            <w:tcW w:w="918" w:type="dxa"/>
          </w:tcPr>
          <w:p w14:paraId="785E650F" w14:textId="08B0459C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857EEED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C0DF746" w14:textId="77777777" w:rsidTr="00372D99">
        <w:tc>
          <w:tcPr>
            <w:tcW w:w="1874" w:type="dxa"/>
          </w:tcPr>
          <w:p w14:paraId="0C043927" w14:textId="024E4C28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Get the review by the Id</w:t>
            </w:r>
          </w:p>
        </w:tc>
        <w:tc>
          <w:tcPr>
            <w:tcW w:w="4308" w:type="dxa"/>
          </w:tcPr>
          <w:p w14:paraId="662F3D4A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 where review_id= ?</w:t>
            </w:r>
          </w:p>
          <w:p w14:paraId="191151E1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87EEDDE" w14:textId="3F42A43D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:id</w:t>
            </w:r>
          </w:p>
        </w:tc>
        <w:tc>
          <w:tcPr>
            <w:tcW w:w="918" w:type="dxa"/>
          </w:tcPr>
          <w:p w14:paraId="48784247" w14:textId="453A54EC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8937575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B5D578A" w14:textId="77777777" w:rsidTr="00372D99">
        <w:tc>
          <w:tcPr>
            <w:tcW w:w="1874" w:type="dxa"/>
          </w:tcPr>
          <w:p w14:paraId="35874D07" w14:textId="27835922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Review</w:t>
            </w:r>
          </w:p>
        </w:tc>
        <w:tc>
          <w:tcPr>
            <w:tcW w:w="4308" w:type="dxa"/>
          </w:tcPr>
          <w:p w14:paraId="28243152" w14:textId="57ACE513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NSERT INTO review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(review_isAnonymus, review_username, review_ratings, review_comments, review_date_posted, acc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ount_review_id, game_review_id)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 ?, ?, ?, ?, ?, ?);</w:t>
            </w:r>
          </w:p>
          <w:p w14:paraId="22A2CA08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A2D4921" w14:textId="416D5762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</w:t>
            </w:r>
          </w:p>
        </w:tc>
        <w:tc>
          <w:tcPr>
            <w:tcW w:w="918" w:type="dxa"/>
          </w:tcPr>
          <w:p w14:paraId="165B67FC" w14:textId="46B9A6C3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4BB0DEBA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C75205F" w14:textId="77777777" w:rsidTr="00372D99">
        <w:tc>
          <w:tcPr>
            <w:tcW w:w="1874" w:type="dxa"/>
          </w:tcPr>
          <w:p w14:paraId="5006DE7B" w14:textId="1BE820CC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Review</w:t>
            </w:r>
          </w:p>
        </w:tc>
        <w:tc>
          <w:tcPr>
            <w:tcW w:w="4308" w:type="dxa"/>
          </w:tcPr>
          <w:p w14:paraId="71C18959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UPDATE review SET review_isAnonymus = ?, review_ratings = ?, review_comments = ?, review_date_posted = ? WHERE (review_id = ?);</w:t>
            </w:r>
          </w:p>
          <w:p w14:paraId="3291E396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1D4AF3C" w14:textId="63103CD4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:id</w:t>
            </w:r>
          </w:p>
        </w:tc>
        <w:tc>
          <w:tcPr>
            <w:tcW w:w="918" w:type="dxa"/>
          </w:tcPr>
          <w:p w14:paraId="77535E0B" w14:textId="58AFB84D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544BD69D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03D6594" w14:textId="77777777" w:rsidTr="00372D99">
        <w:tc>
          <w:tcPr>
            <w:tcW w:w="1874" w:type="dxa"/>
          </w:tcPr>
          <w:p w14:paraId="2DEE1363" w14:textId="48942141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Review</w:t>
            </w:r>
          </w:p>
        </w:tc>
        <w:tc>
          <w:tcPr>
            <w:tcW w:w="4308" w:type="dxa"/>
          </w:tcPr>
          <w:p w14:paraId="5DEF047F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review WHERE review_id= ?</w:t>
            </w:r>
          </w:p>
          <w:p w14:paraId="216A76A9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C5705FE" w14:textId="03CA3C1E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:id</w:t>
            </w:r>
          </w:p>
        </w:tc>
        <w:tc>
          <w:tcPr>
            <w:tcW w:w="918" w:type="dxa"/>
          </w:tcPr>
          <w:p w14:paraId="018D9787" w14:textId="48FFE2C0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2FFAB6A3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390F73C1" w14:textId="77777777" w:rsidTr="00372D99">
        <w:tc>
          <w:tcPr>
            <w:tcW w:w="1874" w:type="dxa"/>
          </w:tcPr>
          <w:p w14:paraId="3B978E47" w14:textId="1A13FBBB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Review By game title</w:t>
            </w:r>
          </w:p>
        </w:tc>
        <w:tc>
          <w:tcPr>
            <w:tcW w:w="4308" w:type="dxa"/>
          </w:tcPr>
          <w:p w14:paraId="39D3B35F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review.* from review inner  join game on game_review_id=game_id where game_title like ?</w:t>
            </w:r>
          </w:p>
          <w:p w14:paraId="403A149B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F355DD8" w14:textId="77E4E150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game_title=test</w:t>
            </w:r>
          </w:p>
        </w:tc>
        <w:tc>
          <w:tcPr>
            <w:tcW w:w="918" w:type="dxa"/>
          </w:tcPr>
          <w:p w14:paraId="0D5DF1A7" w14:textId="1BAAB4B9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80C4066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FEF56FD" w14:textId="77777777" w:rsidTr="00372D99">
        <w:tc>
          <w:tcPr>
            <w:tcW w:w="1874" w:type="dxa"/>
          </w:tcPr>
          <w:p w14:paraId="7599D3FC" w14:textId="7B8EAAF6" w:rsidR="00FC00C5" w:rsidRDefault="001C0018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earch review by username and/or anonymity</w:t>
            </w:r>
          </w:p>
        </w:tc>
        <w:tc>
          <w:tcPr>
            <w:tcW w:w="4308" w:type="dxa"/>
          </w:tcPr>
          <w:p w14:paraId="772FBF84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 where review_isAnonymus LIKE ? AND review_username LIKE CONCAT(?,'%')</w:t>
            </w:r>
          </w:p>
          <w:p w14:paraId="29666A9A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C337042" w14:textId="77777777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user=test&amp;hidden=1</w:t>
            </w:r>
          </w:p>
          <w:p w14:paraId="7FEA3961" w14:textId="77777777" w:rsidR="001C0018" w:rsidRDefault="001C0018" w:rsidP="001C001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user=test</w:t>
            </w:r>
          </w:p>
          <w:p w14:paraId="57A82CC2" w14:textId="3DB04BEC" w:rsidR="001C0018" w:rsidRDefault="001C0018" w:rsidP="001C001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hidden=1</w:t>
            </w:r>
          </w:p>
          <w:p w14:paraId="591459C1" w14:textId="3BB3E879" w:rsidR="001C0018" w:rsidRDefault="001C0018" w:rsidP="001C001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918" w:type="dxa"/>
          </w:tcPr>
          <w:p w14:paraId="7CC429B6" w14:textId="7EE3CFEE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C811AD7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97AD340" w14:textId="77777777" w:rsidTr="00372D99">
        <w:tc>
          <w:tcPr>
            <w:tcW w:w="1874" w:type="dxa"/>
          </w:tcPr>
          <w:p w14:paraId="1012EA1D" w14:textId="12FCE16D" w:rsidR="00FC00C5" w:rsidRDefault="001C0018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review by the keyword</w:t>
            </w:r>
          </w:p>
        </w:tc>
        <w:tc>
          <w:tcPr>
            <w:tcW w:w="4308" w:type="dxa"/>
          </w:tcPr>
          <w:p w14:paraId="6E9B234F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 where review_comments LIKE CONCAT('%',?,'%')</w:t>
            </w:r>
          </w:p>
          <w:p w14:paraId="40AC0685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282E7B2" w14:textId="4A2B2864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content=test</w:t>
            </w:r>
          </w:p>
        </w:tc>
        <w:tc>
          <w:tcPr>
            <w:tcW w:w="918" w:type="dxa"/>
          </w:tcPr>
          <w:p w14:paraId="12FF672B" w14:textId="04ACDC8B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B258561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52BA311" w14:textId="77777777" w:rsidTr="00372D99">
        <w:tc>
          <w:tcPr>
            <w:tcW w:w="1874" w:type="dxa"/>
          </w:tcPr>
          <w:p w14:paraId="0687EBAE" w14:textId="25607712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ll Repl</w:t>
            </w:r>
            <w:r w:rsidR="00372D99">
              <w:rPr>
                <w:sz w:val="20"/>
                <w:szCs w:val="20"/>
              </w:rPr>
              <w:t>ies</w:t>
            </w:r>
          </w:p>
        </w:tc>
        <w:tc>
          <w:tcPr>
            <w:tcW w:w="4308" w:type="dxa"/>
          </w:tcPr>
          <w:p w14:paraId="06A01AB0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ply_review</w:t>
            </w:r>
          </w:p>
          <w:p w14:paraId="27693307" w14:textId="77777777" w:rsidR="00615A4C" w:rsidRPr="00FC00C5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9D74B98" w14:textId="299129DB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</w:t>
            </w:r>
          </w:p>
        </w:tc>
        <w:tc>
          <w:tcPr>
            <w:tcW w:w="918" w:type="dxa"/>
          </w:tcPr>
          <w:p w14:paraId="237BB49A" w14:textId="523F83BA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BCC3C21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0D2F9F" w:rsidRPr="00876433" w14:paraId="3C9EFC7F" w14:textId="77777777" w:rsidTr="00372D99">
        <w:tc>
          <w:tcPr>
            <w:tcW w:w="1874" w:type="dxa"/>
          </w:tcPr>
          <w:p w14:paraId="398A8C2D" w14:textId="1B7CF03C" w:rsidR="000D2F9F" w:rsidRDefault="000D2F9F" w:rsidP="00615A4C">
            <w:pPr>
              <w:jc w:val="left"/>
              <w:rPr>
                <w:sz w:val="20"/>
                <w:szCs w:val="20"/>
              </w:rPr>
            </w:pPr>
            <w:bookmarkStart w:id="8" w:name="_GoBack" w:colFirst="0" w:colLast="0"/>
            <w:r>
              <w:rPr>
                <w:sz w:val="20"/>
                <w:szCs w:val="20"/>
              </w:rPr>
              <w:t>Add Reply Reviews</w:t>
            </w:r>
          </w:p>
        </w:tc>
        <w:tc>
          <w:tcPr>
            <w:tcW w:w="4308" w:type="dxa"/>
          </w:tcPr>
          <w:p w14:paraId="6A6E082E" w14:textId="5CED4C42" w:rsidR="000D2F9F" w:rsidRPr="000D2F9F" w:rsidRDefault="000D2F9F" w:rsidP="000D2F9F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0D2F9F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reply_review (reply_username, reply_date, reply_comment, rev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iew_reply_id, account_reply_id)</w:t>
            </w:r>
          </w:p>
          <w:p w14:paraId="1A3CAE7F" w14:textId="77777777" w:rsidR="000D2F9F" w:rsidRPr="000D2F9F" w:rsidRDefault="000D2F9F" w:rsidP="000D2F9F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0D2F9F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VALUES (?, ?, ?, ?,?)</w:t>
            </w:r>
          </w:p>
          <w:p w14:paraId="13307F47" w14:textId="77777777" w:rsidR="000D2F9F" w:rsidRPr="00CA2EAF" w:rsidRDefault="000D2F9F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68F93F8" w14:textId="2C4C424A" w:rsidR="000D2F9F" w:rsidRDefault="000D2F9F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</w:t>
            </w:r>
          </w:p>
        </w:tc>
        <w:tc>
          <w:tcPr>
            <w:tcW w:w="918" w:type="dxa"/>
          </w:tcPr>
          <w:p w14:paraId="0D2C6E62" w14:textId="34D1A206" w:rsidR="000D2F9F" w:rsidRPr="00944DB9" w:rsidRDefault="000D2F9F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7C935E8B" w14:textId="77777777" w:rsidR="000D2F9F" w:rsidRPr="00876433" w:rsidRDefault="000D2F9F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bookmarkEnd w:id="8"/>
      <w:tr w:rsidR="00372D99" w:rsidRPr="00876433" w14:paraId="2449E55D" w14:textId="77777777" w:rsidTr="00372D99">
        <w:tc>
          <w:tcPr>
            <w:tcW w:w="1874" w:type="dxa"/>
          </w:tcPr>
          <w:p w14:paraId="76052CA8" w14:textId="286D918D" w:rsidR="00615A4C" w:rsidRDefault="006E2543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replies by id</w:t>
            </w:r>
          </w:p>
        </w:tc>
        <w:tc>
          <w:tcPr>
            <w:tcW w:w="4308" w:type="dxa"/>
          </w:tcPr>
          <w:p w14:paraId="6607FECE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reply_review WHERE reply_id= ?</w:t>
            </w:r>
          </w:p>
          <w:p w14:paraId="3F8F1261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EC0FC0F" w14:textId="1BB36A9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/:id</w:t>
            </w:r>
          </w:p>
        </w:tc>
        <w:tc>
          <w:tcPr>
            <w:tcW w:w="918" w:type="dxa"/>
          </w:tcPr>
          <w:p w14:paraId="7C92D012" w14:textId="46CC330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27452FD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B22EDE9" w14:textId="77777777" w:rsidTr="00372D99">
        <w:tc>
          <w:tcPr>
            <w:tcW w:w="1874" w:type="dxa"/>
          </w:tcPr>
          <w:p w14:paraId="77B3F3E6" w14:textId="10721A87" w:rsidR="00615A4C" w:rsidRDefault="006E2543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reply by id</w:t>
            </w:r>
          </w:p>
        </w:tc>
        <w:tc>
          <w:tcPr>
            <w:tcW w:w="4308" w:type="dxa"/>
          </w:tcPr>
          <w:p w14:paraId="7B8FB17A" w14:textId="772EAE76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UPDATE reply_review SET re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ply_date= ?, reply_comment = ? </w:t>
            </w: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WHERE reply_id= ?</w:t>
            </w:r>
          </w:p>
          <w:p w14:paraId="4DA0B5B1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96719F3" w14:textId="66AB8596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/:id</w:t>
            </w:r>
          </w:p>
        </w:tc>
        <w:tc>
          <w:tcPr>
            <w:tcW w:w="918" w:type="dxa"/>
          </w:tcPr>
          <w:p w14:paraId="735B402A" w14:textId="5E9583CF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0EB970A4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29D8BE3" w14:textId="77777777" w:rsidTr="00372D99">
        <w:tc>
          <w:tcPr>
            <w:tcW w:w="1874" w:type="dxa"/>
          </w:tcPr>
          <w:p w14:paraId="60E98A69" w14:textId="15BFC8B0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 replies by review Id</w:t>
            </w:r>
          </w:p>
        </w:tc>
        <w:tc>
          <w:tcPr>
            <w:tcW w:w="4308" w:type="dxa"/>
          </w:tcPr>
          <w:p w14:paraId="7A6FD7FA" w14:textId="2B2E14FF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reply_review</w:t>
            </w:r>
            <w:r w:rsidR="009B0FB6">
              <w:rPr>
                <w:rFonts w:ascii="Courier New" w:hAnsi="Courier New" w:cs="Courier New"/>
                <w:sz w:val="20"/>
                <w:szCs w:val="20"/>
                <w:lang w:val="en-US"/>
              </w:rPr>
              <w:t>.*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FROM reply_reviews INNER JOIN reviews ON review_reply_id=review_id WHERE review_id = ?</w:t>
            </w:r>
          </w:p>
        </w:tc>
        <w:tc>
          <w:tcPr>
            <w:tcW w:w="4659" w:type="dxa"/>
          </w:tcPr>
          <w:p w14:paraId="2FBD78FF" w14:textId="0D37B7A2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/search?reviewId=1</w:t>
            </w:r>
          </w:p>
        </w:tc>
        <w:tc>
          <w:tcPr>
            <w:tcW w:w="918" w:type="dxa"/>
          </w:tcPr>
          <w:p w14:paraId="12D7AD20" w14:textId="480EBC6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71959F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5D8ED32" w14:textId="77777777" w:rsidTr="00372D99">
        <w:tc>
          <w:tcPr>
            <w:tcW w:w="1874" w:type="dxa"/>
          </w:tcPr>
          <w:p w14:paraId="2FC323F4" w14:textId="2AA65F85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Get Genre</w:t>
            </w:r>
          </w:p>
        </w:tc>
        <w:tc>
          <w:tcPr>
            <w:tcW w:w="4308" w:type="dxa"/>
          </w:tcPr>
          <w:p w14:paraId="4C9CAD2B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enre</w:t>
            </w:r>
          </w:p>
          <w:p w14:paraId="6C472260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FFEBBCD" w14:textId="33C5DAC8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</w:t>
            </w:r>
          </w:p>
        </w:tc>
        <w:tc>
          <w:tcPr>
            <w:tcW w:w="918" w:type="dxa"/>
          </w:tcPr>
          <w:p w14:paraId="6A779C49" w14:textId="785D8C02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9B37D41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5AB29737" w14:textId="77777777" w:rsidTr="00372D99">
        <w:tc>
          <w:tcPr>
            <w:tcW w:w="1874" w:type="dxa"/>
          </w:tcPr>
          <w:p w14:paraId="672793B8" w14:textId="2BF079A1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 Genre By title</w:t>
            </w:r>
          </w:p>
        </w:tc>
        <w:tc>
          <w:tcPr>
            <w:tcW w:w="4308" w:type="dxa"/>
          </w:tcPr>
          <w:p w14:paraId="21857A10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enre WHERE genre_title LIKE CONCAT(?,'%')</w:t>
            </w:r>
          </w:p>
          <w:p w14:paraId="745AEAFC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EF5AA06" w14:textId="018D4896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search?title=test</w:t>
            </w:r>
          </w:p>
        </w:tc>
        <w:tc>
          <w:tcPr>
            <w:tcW w:w="918" w:type="dxa"/>
          </w:tcPr>
          <w:p w14:paraId="1188985A" w14:textId="37D12076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04964F3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18C59E2" w14:textId="77777777" w:rsidTr="00372D99">
        <w:tc>
          <w:tcPr>
            <w:tcW w:w="1874" w:type="dxa"/>
          </w:tcPr>
          <w:p w14:paraId="4D794152" w14:textId="6B7BE2F3" w:rsidR="00615A4C" w:rsidRDefault="008A4ABD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</w:t>
            </w:r>
            <w:r w:rsidR="00615A4C">
              <w:rPr>
                <w:sz w:val="20"/>
                <w:szCs w:val="20"/>
              </w:rPr>
              <w:t xml:space="preserve"> Genre By Id</w:t>
            </w:r>
          </w:p>
        </w:tc>
        <w:tc>
          <w:tcPr>
            <w:tcW w:w="4308" w:type="dxa"/>
          </w:tcPr>
          <w:p w14:paraId="37012974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enre where genre_id=?</w:t>
            </w:r>
          </w:p>
          <w:p w14:paraId="3FCBCECA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8C8F9B9" w14:textId="24264D5A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:id</w:t>
            </w:r>
          </w:p>
        </w:tc>
        <w:tc>
          <w:tcPr>
            <w:tcW w:w="918" w:type="dxa"/>
          </w:tcPr>
          <w:p w14:paraId="2120D59F" w14:textId="6CD732E5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3AFFD12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85CDCEB" w14:textId="77777777" w:rsidTr="00372D99">
        <w:tc>
          <w:tcPr>
            <w:tcW w:w="1874" w:type="dxa"/>
          </w:tcPr>
          <w:p w14:paraId="568ED61B" w14:textId="60C3467A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Genre</w:t>
            </w:r>
          </w:p>
        </w:tc>
        <w:tc>
          <w:tcPr>
            <w:tcW w:w="4308" w:type="dxa"/>
          </w:tcPr>
          <w:p w14:paraId="03F48161" w14:textId="19A757D2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gen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re (genre_game_id, genre_title)</w:t>
            </w:r>
            <w:r w:rsidR="00CC04A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?)</w:t>
            </w:r>
          </w:p>
          <w:p w14:paraId="40B8B674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93C6885" w14:textId="025130B6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</w:t>
            </w:r>
          </w:p>
        </w:tc>
        <w:tc>
          <w:tcPr>
            <w:tcW w:w="918" w:type="dxa"/>
          </w:tcPr>
          <w:p w14:paraId="6D826AC4" w14:textId="40D9115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3F46C0BD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FD7CF77" w14:textId="77777777" w:rsidTr="00372D99">
        <w:tc>
          <w:tcPr>
            <w:tcW w:w="1874" w:type="dxa"/>
          </w:tcPr>
          <w:p w14:paraId="1F8BC342" w14:textId="09A97C70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genre</w:t>
            </w:r>
          </w:p>
        </w:tc>
        <w:tc>
          <w:tcPr>
            <w:tcW w:w="4308" w:type="dxa"/>
          </w:tcPr>
          <w:p w14:paraId="743D628B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UPDATE genre SET genre_title=? WHERE genre_id=?</w:t>
            </w:r>
          </w:p>
          <w:p w14:paraId="4FCE890D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16C9BE7" w14:textId="7FC65881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:id</w:t>
            </w:r>
          </w:p>
        </w:tc>
        <w:tc>
          <w:tcPr>
            <w:tcW w:w="918" w:type="dxa"/>
          </w:tcPr>
          <w:p w14:paraId="7EA5C122" w14:textId="4DDDB68F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37EF3BD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0D185642" w14:textId="77777777" w:rsidTr="00372D99">
        <w:tc>
          <w:tcPr>
            <w:tcW w:w="1874" w:type="dxa"/>
          </w:tcPr>
          <w:p w14:paraId="7091A77D" w14:textId="25B2528A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Genre</w:t>
            </w:r>
          </w:p>
        </w:tc>
        <w:tc>
          <w:tcPr>
            <w:tcW w:w="4308" w:type="dxa"/>
          </w:tcPr>
          <w:p w14:paraId="38921111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genre WHERE genre_id= ?</w:t>
            </w:r>
          </w:p>
          <w:p w14:paraId="1ED354C8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C684590" w14:textId="773E5B60" w:rsidR="00615A4C" w:rsidRPr="00372D99" w:rsidRDefault="00372D99" w:rsidP="00615A4C">
            <w:pPr>
              <w:rPr>
                <w:rFonts w:ascii="Courier New" w:hAnsi="Courier New" w:cs="Courier New"/>
                <w:b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:id</w:t>
            </w:r>
          </w:p>
        </w:tc>
        <w:tc>
          <w:tcPr>
            <w:tcW w:w="918" w:type="dxa"/>
          </w:tcPr>
          <w:p w14:paraId="37417509" w14:textId="7D0C674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6533BE4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3EA8E116" w14:textId="77777777" w:rsidTr="00372D99">
        <w:tc>
          <w:tcPr>
            <w:tcW w:w="1874" w:type="dxa"/>
          </w:tcPr>
          <w:p w14:paraId="604DBB27" w14:textId="07246758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ter By Game Id</w:t>
            </w:r>
          </w:p>
        </w:tc>
        <w:tc>
          <w:tcPr>
            <w:tcW w:w="4308" w:type="dxa"/>
          </w:tcPr>
          <w:p w14:paraId="2111AA4D" w14:textId="6AFF2C39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from genre where genre_game_id=?</w:t>
            </w:r>
          </w:p>
        </w:tc>
        <w:tc>
          <w:tcPr>
            <w:tcW w:w="4659" w:type="dxa"/>
          </w:tcPr>
          <w:p w14:paraId="3DBF0B5D" w14:textId="6D9C84F5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search?GameId=1</w:t>
            </w:r>
          </w:p>
        </w:tc>
        <w:tc>
          <w:tcPr>
            <w:tcW w:w="918" w:type="dxa"/>
          </w:tcPr>
          <w:p w14:paraId="6523BBE2" w14:textId="587C9B6E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26EBC9C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B3A57E1" w14:textId="77777777" w:rsidTr="00372D99">
        <w:tc>
          <w:tcPr>
            <w:tcW w:w="1874" w:type="dxa"/>
          </w:tcPr>
          <w:p w14:paraId="6591EBFD" w14:textId="60FE4124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Platforms</w:t>
            </w:r>
          </w:p>
        </w:tc>
        <w:tc>
          <w:tcPr>
            <w:tcW w:w="4308" w:type="dxa"/>
          </w:tcPr>
          <w:p w14:paraId="764FE17A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platform</w:t>
            </w:r>
          </w:p>
          <w:p w14:paraId="2A1731A9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6D8F7AF" w14:textId="5824332A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</w:t>
            </w:r>
          </w:p>
        </w:tc>
        <w:tc>
          <w:tcPr>
            <w:tcW w:w="918" w:type="dxa"/>
          </w:tcPr>
          <w:p w14:paraId="5CA2E5DD" w14:textId="3F63BC41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05941B3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31ABE60" w14:textId="77777777" w:rsidTr="00372D99">
        <w:tc>
          <w:tcPr>
            <w:tcW w:w="1874" w:type="dxa"/>
          </w:tcPr>
          <w:p w14:paraId="086C2208" w14:textId="387B789F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platform by title</w:t>
            </w:r>
          </w:p>
        </w:tc>
        <w:tc>
          <w:tcPr>
            <w:tcW w:w="4308" w:type="dxa"/>
          </w:tcPr>
          <w:p w14:paraId="20264951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platform WHERE platform_title LIKE CONCAT(?,'%')</w:t>
            </w:r>
          </w:p>
          <w:p w14:paraId="37623E49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EFC44E5" w14:textId="36942F15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search?title=test</w:t>
            </w:r>
          </w:p>
        </w:tc>
        <w:tc>
          <w:tcPr>
            <w:tcW w:w="918" w:type="dxa"/>
          </w:tcPr>
          <w:p w14:paraId="3EEBDEE2" w14:textId="7039D5AA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9D247D5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05B04D0" w14:textId="77777777" w:rsidTr="00372D99">
        <w:tc>
          <w:tcPr>
            <w:tcW w:w="1874" w:type="dxa"/>
          </w:tcPr>
          <w:p w14:paraId="0C4BA9A9" w14:textId="38FAD2BB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platforms</w:t>
            </w:r>
          </w:p>
        </w:tc>
        <w:tc>
          <w:tcPr>
            <w:tcW w:w="4308" w:type="dxa"/>
          </w:tcPr>
          <w:p w14:paraId="13670F6F" w14:textId="1B4DC532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platform (pl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atform_game_id, platform_title) </w:t>
            </w: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?)"</w:t>
            </w:r>
          </w:p>
          <w:p w14:paraId="4DB872FD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38202F66" w14:textId="6DDEF997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/platforms</w:t>
            </w:r>
          </w:p>
        </w:tc>
        <w:tc>
          <w:tcPr>
            <w:tcW w:w="918" w:type="dxa"/>
          </w:tcPr>
          <w:p w14:paraId="45C72D94" w14:textId="74192F7D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052C523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DDD46C6" w14:textId="77777777" w:rsidTr="00372D99">
        <w:tc>
          <w:tcPr>
            <w:tcW w:w="1874" w:type="dxa"/>
          </w:tcPr>
          <w:p w14:paraId="4D223DF6" w14:textId="0C184ADB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platforms</w:t>
            </w:r>
          </w:p>
        </w:tc>
        <w:tc>
          <w:tcPr>
            <w:tcW w:w="4308" w:type="dxa"/>
          </w:tcPr>
          <w:p w14:paraId="38892B8D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UPDATE platform SET platform_title=? WHERE platform_id=?</w:t>
            </w:r>
          </w:p>
          <w:p w14:paraId="35AFD498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4659" w:type="dxa"/>
          </w:tcPr>
          <w:p w14:paraId="357B96F9" w14:textId="0DFA0992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:id</w:t>
            </w:r>
          </w:p>
        </w:tc>
        <w:tc>
          <w:tcPr>
            <w:tcW w:w="918" w:type="dxa"/>
          </w:tcPr>
          <w:p w14:paraId="615B9A6F" w14:textId="1D51F1C5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12407536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97A3CB7" w14:textId="77777777" w:rsidTr="00372D99">
        <w:tc>
          <w:tcPr>
            <w:tcW w:w="1874" w:type="dxa"/>
          </w:tcPr>
          <w:p w14:paraId="1D6C23EC" w14:textId="4E8F1405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platforms</w:t>
            </w:r>
          </w:p>
        </w:tc>
        <w:tc>
          <w:tcPr>
            <w:tcW w:w="4308" w:type="dxa"/>
          </w:tcPr>
          <w:p w14:paraId="05FEEB24" w14:textId="30A1B10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DELETE FROM 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platform</w:t>
            </w: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WHERE platform_id= ?</w:t>
            </w:r>
          </w:p>
          <w:p w14:paraId="58AADA44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D84521F" w14:textId="10521D53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:id</w:t>
            </w:r>
          </w:p>
        </w:tc>
        <w:tc>
          <w:tcPr>
            <w:tcW w:w="918" w:type="dxa"/>
          </w:tcPr>
          <w:p w14:paraId="484F4CEC" w14:textId="14DB6A1B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2546D586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8D6ACE0" w14:textId="77777777" w:rsidTr="00372D99">
        <w:tc>
          <w:tcPr>
            <w:tcW w:w="1874" w:type="dxa"/>
          </w:tcPr>
          <w:p w14:paraId="3B93EDC3" w14:textId="545CE749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t platforms by </w:t>
            </w:r>
            <w:r w:rsidR="004050A4">
              <w:rPr>
                <w:sz w:val="20"/>
                <w:szCs w:val="20"/>
              </w:rPr>
              <w:t>platform</w:t>
            </w:r>
            <w:r>
              <w:rPr>
                <w:sz w:val="20"/>
                <w:szCs w:val="20"/>
              </w:rPr>
              <w:t xml:space="preserve"> id</w:t>
            </w:r>
          </w:p>
        </w:tc>
        <w:tc>
          <w:tcPr>
            <w:tcW w:w="4308" w:type="dxa"/>
          </w:tcPr>
          <w:p w14:paraId="35152F20" w14:textId="3770C26F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SELECT from platform where </w:t>
            </w:r>
            <w:r w:rsidR="00372D99">
              <w:rPr>
                <w:rFonts w:ascii="Courier New" w:hAnsi="Courier New" w:cs="Courier New"/>
                <w:sz w:val="20"/>
                <w:szCs w:val="20"/>
                <w:lang w:val="en-US"/>
              </w:rPr>
              <w:t>platform</w:t>
            </w:r>
            <w:r w:rsidR="004050A4">
              <w:rPr>
                <w:rFonts w:ascii="Courier New" w:hAnsi="Courier New" w:cs="Courier New"/>
                <w:sz w:val="20"/>
                <w:szCs w:val="20"/>
                <w:lang w:val="en-US"/>
              </w:rPr>
              <w:t>_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id=?</w:t>
            </w:r>
          </w:p>
        </w:tc>
        <w:tc>
          <w:tcPr>
            <w:tcW w:w="4659" w:type="dxa"/>
          </w:tcPr>
          <w:p w14:paraId="08BDBDF0" w14:textId="393BC548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:id</w:t>
            </w:r>
          </w:p>
        </w:tc>
        <w:tc>
          <w:tcPr>
            <w:tcW w:w="918" w:type="dxa"/>
          </w:tcPr>
          <w:p w14:paraId="722C5575" w14:textId="2B8F9429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29D76F54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4050A4" w:rsidRPr="00876433" w14:paraId="29AEC70C" w14:textId="77777777" w:rsidTr="00372D99">
        <w:tc>
          <w:tcPr>
            <w:tcW w:w="1874" w:type="dxa"/>
          </w:tcPr>
          <w:p w14:paraId="540A8AF9" w14:textId="47F34822" w:rsidR="004050A4" w:rsidRPr="004050A4" w:rsidRDefault="004050A4" w:rsidP="00615A4C">
            <w:pPr>
              <w:jc w:val="left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Get platforms by platform game id</w:t>
            </w:r>
          </w:p>
        </w:tc>
        <w:tc>
          <w:tcPr>
            <w:tcW w:w="4308" w:type="dxa"/>
          </w:tcPr>
          <w:p w14:paraId="33824A20" w14:textId="723DAFC8" w:rsidR="004050A4" w:rsidRPr="00615A4C" w:rsidRDefault="004050A4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from platform where platform_game_id=?</w:t>
            </w:r>
          </w:p>
        </w:tc>
        <w:tc>
          <w:tcPr>
            <w:tcW w:w="4659" w:type="dxa"/>
          </w:tcPr>
          <w:p w14:paraId="28627509" w14:textId="25FF52DB" w:rsidR="004050A4" w:rsidRDefault="004050A4" w:rsidP="004050A4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</w:t>
            </w:r>
            <w:r w:rsidR="0025741A">
              <w:rPr>
                <w:rFonts w:ascii="Courier New" w:hAnsi="Courier New" w:cs="Courier New"/>
                <w:sz w:val="20"/>
                <w:szCs w:val="20"/>
                <w:lang w:val="en-US"/>
              </w:rPr>
              <w:t>search?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gameId=1</w:t>
            </w:r>
          </w:p>
        </w:tc>
        <w:tc>
          <w:tcPr>
            <w:tcW w:w="918" w:type="dxa"/>
          </w:tcPr>
          <w:p w14:paraId="643091B7" w14:textId="52B069EA" w:rsidR="004050A4" w:rsidRPr="00944DB9" w:rsidRDefault="004050A4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36530335" w14:textId="77777777" w:rsidR="004050A4" w:rsidRPr="00876433" w:rsidRDefault="004050A4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740D69DB" w14:textId="77777777" w:rsidTr="00372D99">
        <w:tc>
          <w:tcPr>
            <w:tcW w:w="1874" w:type="dxa"/>
          </w:tcPr>
          <w:p w14:paraId="10C82E00" w14:textId="3749B763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ll Editors</w:t>
            </w:r>
          </w:p>
        </w:tc>
        <w:tc>
          <w:tcPr>
            <w:tcW w:w="4308" w:type="dxa"/>
          </w:tcPr>
          <w:p w14:paraId="34843651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</w:t>
            </w:r>
          </w:p>
          <w:p w14:paraId="6A997B75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D221FF5" w14:textId="65B8C95A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</w:t>
            </w:r>
          </w:p>
        </w:tc>
        <w:tc>
          <w:tcPr>
            <w:tcW w:w="918" w:type="dxa"/>
          </w:tcPr>
          <w:p w14:paraId="4130B56C" w14:textId="3E33AAE8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4ACCBA7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EBA90EE" w14:textId="77777777" w:rsidTr="00372D99">
        <w:tc>
          <w:tcPr>
            <w:tcW w:w="1874" w:type="dxa"/>
          </w:tcPr>
          <w:p w14:paraId="58837C16" w14:textId="4F1E462B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 by its id</w:t>
            </w:r>
          </w:p>
        </w:tc>
        <w:tc>
          <w:tcPr>
            <w:tcW w:w="4308" w:type="dxa"/>
          </w:tcPr>
          <w:p w14:paraId="16A59AB1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 where editor_id= ?</w:t>
            </w:r>
          </w:p>
          <w:p w14:paraId="473C41F1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DBA8E3E" w14:textId="570B44FE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:id</w:t>
            </w:r>
          </w:p>
        </w:tc>
        <w:tc>
          <w:tcPr>
            <w:tcW w:w="918" w:type="dxa"/>
          </w:tcPr>
          <w:p w14:paraId="28EFDC9B" w14:textId="5F306118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14EEF85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8FCBD46" w14:textId="77777777" w:rsidTr="00372D99">
        <w:tc>
          <w:tcPr>
            <w:tcW w:w="1874" w:type="dxa"/>
          </w:tcPr>
          <w:p w14:paraId="7D38AA84" w14:textId="2CCFE1D1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editors</w:t>
            </w:r>
          </w:p>
        </w:tc>
        <w:tc>
          <w:tcPr>
            <w:tcW w:w="4308" w:type="dxa"/>
          </w:tcPr>
          <w:p w14:paraId="0FEF21D3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editor (editor_name, editor_profile_pic, editor_bio, editor_account_id) VALUES (?, ?, ?, ?);</w:t>
            </w:r>
          </w:p>
          <w:p w14:paraId="01F2915A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1BEE5DD" w14:textId="1002F453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</w:t>
            </w:r>
          </w:p>
        </w:tc>
        <w:tc>
          <w:tcPr>
            <w:tcW w:w="918" w:type="dxa"/>
          </w:tcPr>
          <w:p w14:paraId="238523A9" w14:textId="472BBAD3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45B5C2BE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559314F2" w14:textId="77777777" w:rsidTr="00372D99">
        <w:tc>
          <w:tcPr>
            <w:tcW w:w="1874" w:type="dxa"/>
          </w:tcPr>
          <w:p w14:paraId="279B4378" w14:textId="18FBF0A8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editors</w:t>
            </w:r>
          </w:p>
        </w:tc>
        <w:tc>
          <w:tcPr>
            <w:tcW w:w="4308" w:type="dxa"/>
          </w:tcPr>
          <w:p w14:paraId="11C50EF1" w14:textId="3FBBDA6B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UPDATE editor LEFT JOIN editor_review ON editor_id=editor_review_editor_id SET editor_name = ?, editor_profile_pic = ?, editor_bio </w:t>
            </w: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= ?, editor_review.editor_revi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ew_about = ? WHERE editor_id= ?;</w:t>
            </w:r>
          </w:p>
          <w:p w14:paraId="0A781E5A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3D31084F" w14:textId="280A7D54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/editors/:id</w:t>
            </w:r>
          </w:p>
        </w:tc>
        <w:tc>
          <w:tcPr>
            <w:tcW w:w="918" w:type="dxa"/>
          </w:tcPr>
          <w:p w14:paraId="1D189F95" w14:textId="2E1E48EA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54AEEBA6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004B1AEF" w14:textId="77777777" w:rsidTr="00372D99">
        <w:tc>
          <w:tcPr>
            <w:tcW w:w="1874" w:type="dxa"/>
          </w:tcPr>
          <w:p w14:paraId="2B4D8436" w14:textId="1C6D1118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editors</w:t>
            </w:r>
          </w:p>
        </w:tc>
        <w:tc>
          <w:tcPr>
            <w:tcW w:w="4308" w:type="dxa"/>
          </w:tcPr>
          <w:p w14:paraId="1CE22DAE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editor WHERE editor_id= ?</w:t>
            </w:r>
          </w:p>
          <w:p w14:paraId="57D5D4BF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14F8804" w14:textId="3576C161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:id</w:t>
            </w:r>
          </w:p>
        </w:tc>
        <w:tc>
          <w:tcPr>
            <w:tcW w:w="918" w:type="dxa"/>
          </w:tcPr>
          <w:p w14:paraId="2321D91F" w14:textId="1777DC36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649341AB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63175E7" w14:textId="77777777" w:rsidTr="00372D99">
        <w:tc>
          <w:tcPr>
            <w:tcW w:w="1874" w:type="dxa"/>
          </w:tcPr>
          <w:p w14:paraId="20261563" w14:textId="7969038E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s by account_username</w:t>
            </w:r>
          </w:p>
        </w:tc>
        <w:tc>
          <w:tcPr>
            <w:tcW w:w="4308" w:type="dxa"/>
          </w:tcPr>
          <w:p w14:paraId="47963906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editor.* FROM editor INNER JOIN account on editor_account_id = account_id WHERE account_username LIKE (?,'%')</w:t>
            </w:r>
          </w:p>
          <w:p w14:paraId="700F4D5B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6178676" w14:textId="27E5731E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search?user=test</w:t>
            </w:r>
          </w:p>
        </w:tc>
        <w:tc>
          <w:tcPr>
            <w:tcW w:w="918" w:type="dxa"/>
          </w:tcPr>
          <w:p w14:paraId="1F8E0DA6" w14:textId="1F0A30CE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27AE564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0C2BADA6" w14:textId="77777777" w:rsidTr="00372D99">
        <w:tc>
          <w:tcPr>
            <w:tcW w:w="1874" w:type="dxa"/>
          </w:tcPr>
          <w:p w14:paraId="0DB4FB0D" w14:textId="678D2904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s by real name</w:t>
            </w:r>
          </w:p>
        </w:tc>
        <w:tc>
          <w:tcPr>
            <w:tcW w:w="4308" w:type="dxa"/>
          </w:tcPr>
          <w:p w14:paraId="730FCE9A" w14:textId="4F8FDF1C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 WHERE editor_name LIKE CONCAT(?,'%'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)</w:t>
            </w:r>
          </w:p>
        </w:tc>
        <w:tc>
          <w:tcPr>
            <w:tcW w:w="4659" w:type="dxa"/>
          </w:tcPr>
          <w:p w14:paraId="4075E295" w14:textId="287E0750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search?name=John</w:t>
            </w:r>
          </w:p>
        </w:tc>
        <w:tc>
          <w:tcPr>
            <w:tcW w:w="918" w:type="dxa"/>
          </w:tcPr>
          <w:p w14:paraId="058232B1" w14:textId="64FF1B7C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EDF6B7E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938C166" w14:textId="77777777" w:rsidTr="00372D99">
        <w:tc>
          <w:tcPr>
            <w:tcW w:w="1874" w:type="dxa"/>
          </w:tcPr>
          <w:p w14:paraId="5EB39826" w14:textId="7A8A4A35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s reviews</w:t>
            </w:r>
          </w:p>
        </w:tc>
        <w:tc>
          <w:tcPr>
            <w:tcW w:w="4308" w:type="dxa"/>
          </w:tcPr>
          <w:p w14:paraId="2AE0D03C" w14:textId="469237B7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 editor_review</w:t>
            </w:r>
          </w:p>
        </w:tc>
        <w:tc>
          <w:tcPr>
            <w:tcW w:w="4659" w:type="dxa"/>
          </w:tcPr>
          <w:p w14:paraId="0DA14CE4" w14:textId="36BA6152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</w:t>
            </w:r>
          </w:p>
        </w:tc>
        <w:tc>
          <w:tcPr>
            <w:tcW w:w="918" w:type="dxa"/>
          </w:tcPr>
          <w:p w14:paraId="000F780F" w14:textId="29CE5D48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C7D97E3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FAF91E5" w14:textId="77777777" w:rsidTr="00372D99">
        <w:tc>
          <w:tcPr>
            <w:tcW w:w="1874" w:type="dxa"/>
          </w:tcPr>
          <w:p w14:paraId="49FBA80E" w14:textId="52E3A8E7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editor’s reviews</w:t>
            </w:r>
          </w:p>
        </w:tc>
        <w:tc>
          <w:tcPr>
            <w:tcW w:w="4308" w:type="dxa"/>
          </w:tcPr>
          <w:p w14:paraId="47606C7F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editor_review (editor_review_game, editor_review_about, editor_review_text, editor_review_editor_id)\</w:t>
            </w:r>
          </w:p>
          <w:p w14:paraId="592F1B47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VALUES (?, ?, ?, ?);</w:t>
            </w:r>
          </w:p>
          <w:p w14:paraId="566B04D0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2A496B2" w14:textId="295F8DD8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</w:t>
            </w:r>
          </w:p>
        </w:tc>
        <w:tc>
          <w:tcPr>
            <w:tcW w:w="918" w:type="dxa"/>
          </w:tcPr>
          <w:p w14:paraId="5F362386" w14:textId="49703BD4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3AFDA4FF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0A3764E" w14:textId="77777777" w:rsidTr="00372D99">
        <w:tc>
          <w:tcPr>
            <w:tcW w:w="1874" w:type="dxa"/>
          </w:tcPr>
          <w:p w14:paraId="7C31620E" w14:textId="290EE48E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editor’s reviews</w:t>
            </w:r>
          </w:p>
        </w:tc>
        <w:tc>
          <w:tcPr>
            <w:tcW w:w="4308" w:type="dxa"/>
          </w:tcPr>
          <w:p w14:paraId="0FA4B09D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UPDATE editor_review SET editor_review_game = ?, editor_review_text = ? WHERE editor_review_id = ?;</w:t>
            </w:r>
          </w:p>
          <w:p w14:paraId="0D8BA3DB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119CA45" w14:textId="4DACF2A4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/editors/reviews:id</w:t>
            </w:r>
          </w:p>
        </w:tc>
        <w:tc>
          <w:tcPr>
            <w:tcW w:w="918" w:type="dxa"/>
          </w:tcPr>
          <w:p w14:paraId="15719E5F" w14:textId="79C319C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42D56C2B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6DEDBB1" w14:textId="77777777" w:rsidTr="00372D99">
        <w:tc>
          <w:tcPr>
            <w:tcW w:w="1874" w:type="dxa"/>
          </w:tcPr>
          <w:p w14:paraId="78993F65" w14:textId="2719EE13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editor’s reviews</w:t>
            </w:r>
          </w:p>
        </w:tc>
        <w:tc>
          <w:tcPr>
            <w:tcW w:w="4308" w:type="dxa"/>
          </w:tcPr>
          <w:p w14:paraId="4A1CB1A0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editor_review WHERE editor_review_id = ?</w:t>
            </w:r>
          </w:p>
          <w:p w14:paraId="2A2204B2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61AF601" w14:textId="198C2518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/:id</w:t>
            </w:r>
          </w:p>
        </w:tc>
        <w:tc>
          <w:tcPr>
            <w:tcW w:w="918" w:type="dxa"/>
          </w:tcPr>
          <w:p w14:paraId="035C804C" w14:textId="645FD83B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0EB2A7DF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050E4D90" w14:textId="77777777" w:rsidTr="00372D99">
        <w:tc>
          <w:tcPr>
            <w:tcW w:w="1874" w:type="dxa"/>
          </w:tcPr>
          <w:p w14:paraId="708E825A" w14:textId="12B2A07A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’s review by title</w:t>
            </w:r>
          </w:p>
        </w:tc>
        <w:tc>
          <w:tcPr>
            <w:tcW w:w="4308" w:type="dxa"/>
          </w:tcPr>
          <w:p w14:paraId="73315EAE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_review where editor_review_title like concat(?,'%')</w:t>
            </w:r>
          </w:p>
          <w:p w14:paraId="262BAEF5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4E3B502" w14:textId="629DBA4F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/search?title=Test</w:t>
            </w:r>
          </w:p>
        </w:tc>
        <w:tc>
          <w:tcPr>
            <w:tcW w:w="918" w:type="dxa"/>
          </w:tcPr>
          <w:p w14:paraId="5EA3FCEB" w14:textId="0BBBA9A2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42AB27D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18325D8" w14:textId="77777777" w:rsidTr="00372D99">
        <w:tc>
          <w:tcPr>
            <w:tcW w:w="1874" w:type="dxa"/>
          </w:tcPr>
          <w:p w14:paraId="6E569312" w14:textId="723B4074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reviews by account username from editor</w:t>
            </w:r>
          </w:p>
        </w:tc>
        <w:tc>
          <w:tcPr>
            <w:tcW w:w="4308" w:type="dxa"/>
          </w:tcPr>
          <w:p w14:paraId="1E5F7ABD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account_username,editor_review.* FROM editor_review INNER JOIN account ON editor_review_account_id=account_id WHERE account_username LIKE CONCAT(?,'%');</w:t>
            </w:r>
          </w:p>
          <w:p w14:paraId="0A5501D8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A3468F2" w14:textId="08D167B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/search?user=test</w:t>
            </w:r>
          </w:p>
        </w:tc>
        <w:tc>
          <w:tcPr>
            <w:tcW w:w="918" w:type="dxa"/>
          </w:tcPr>
          <w:p w14:paraId="47AB15EF" w14:textId="396775F5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9753BC8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E031E1C" w14:textId="77777777" w:rsidTr="00372D99">
        <w:tc>
          <w:tcPr>
            <w:tcW w:w="1874" w:type="dxa"/>
          </w:tcPr>
          <w:p w14:paraId="3F8E7C06" w14:textId="56CA3305" w:rsidR="00372D99" w:rsidRDefault="006E2543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’s review by keyword</w:t>
            </w:r>
          </w:p>
        </w:tc>
        <w:tc>
          <w:tcPr>
            <w:tcW w:w="4308" w:type="dxa"/>
          </w:tcPr>
          <w:p w14:paraId="14AD3BE5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_review WHERE editor_review_text LIKE CONCAT('%',?,'%');</w:t>
            </w:r>
          </w:p>
          <w:p w14:paraId="5838C01B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42EA20E" w14:textId="3D7A357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/search?content=Super</w:t>
            </w:r>
          </w:p>
        </w:tc>
        <w:tc>
          <w:tcPr>
            <w:tcW w:w="918" w:type="dxa"/>
          </w:tcPr>
          <w:p w14:paraId="5C0BA92F" w14:textId="5125042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6664F75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34FB5AEB" w14:textId="77777777" w:rsidTr="00372D99">
        <w:tc>
          <w:tcPr>
            <w:tcW w:w="1874" w:type="dxa"/>
          </w:tcPr>
          <w:p w14:paraId="38544D37" w14:textId="54140B88" w:rsidR="00372D99" w:rsidRDefault="006E2543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 reviews by its id</w:t>
            </w:r>
          </w:p>
        </w:tc>
        <w:tc>
          <w:tcPr>
            <w:tcW w:w="4308" w:type="dxa"/>
          </w:tcPr>
          <w:p w14:paraId="296F65A3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_review WHERE editor_review_id = ?</w:t>
            </w:r>
          </w:p>
          <w:p w14:paraId="1522F6D3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963A6D5" w14:textId="180A85B2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/:id</w:t>
            </w:r>
          </w:p>
        </w:tc>
        <w:tc>
          <w:tcPr>
            <w:tcW w:w="918" w:type="dxa"/>
          </w:tcPr>
          <w:p w14:paraId="7F0443B1" w14:textId="141C54CF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1A5E97D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309961FE" w14:textId="77777777" w:rsidTr="00372D99">
        <w:tc>
          <w:tcPr>
            <w:tcW w:w="1874" w:type="dxa"/>
          </w:tcPr>
          <w:p w14:paraId="3CAED1DF" w14:textId="77777777" w:rsidR="00372D99" w:rsidRDefault="00372D99" w:rsidP="00372D99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4308" w:type="dxa"/>
          </w:tcPr>
          <w:p w14:paraId="19B61CA6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A75CE77" w14:textId="77777777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918" w:type="dxa"/>
          </w:tcPr>
          <w:p w14:paraId="147E93FC" w14:textId="4E4A8F24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91" w:type="dxa"/>
          </w:tcPr>
          <w:p w14:paraId="56FFDBA0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175B1ABC" w14:textId="40DE252D" w:rsidR="00637B85" w:rsidRDefault="00637B85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  <w:bookmarkStart w:id="9" w:name="_Toc276544499"/>
      <w:bookmarkStart w:id="10" w:name="_Toc401931049"/>
      <w:bookmarkEnd w:id="2"/>
      <w:bookmarkEnd w:id="3"/>
      <w:bookmarkEnd w:id="4"/>
      <w:bookmarkEnd w:id="5"/>
      <w:bookmarkEnd w:id="6"/>
      <w:bookmarkEnd w:id="9"/>
      <w:bookmarkEnd w:id="10"/>
    </w:p>
    <w:sectPr w:rsidR="00637B85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DA1C0A" w14:textId="77777777" w:rsidR="009810DA" w:rsidRDefault="009810DA">
      <w:pPr>
        <w:spacing w:line="240" w:lineRule="auto"/>
      </w:pPr>
      <w:r>
        <w:separator/>
      </w:r>
    </w:p>
  </w:endnote>
  <w:endnote w:type="continuationSeparator" w:id="0">
    <w:p w14:paraId="0D150680" w14:textId="77777777" w:rsidR="009810DA" w:rsidRDefault="009810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246729BE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563E7B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563E7B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D89F0" w14:textId="77777777" w:rsidR="009810DA" w:rsidRDefault="009810DA">
      <w:pPr>
        <w:spacing w:line="240" w:lineRule="auto"/>
      </w:pPr>
      <w:r>
        <w:separator/>
      </w:r>
    </w:p>
  </w:footnote>
  <w:footnote w:type="continuationSeparator" w:id="0">
    <w:p w14:paraId="40C1CA0E" w14:textId="77777777" w:rsidR="009810DA" w:rsidRDefault="009810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323A" w14:textId="77777777" w:rsidR="004345BD" w:rsidRPr="00872B84" w:rsidRDefault="004345BD" w:rsidP="00727D2B">
    <w:pPr>
      <w:pStyle w:val="Header"/>
    </w:pPr>
    <w:r>
      <w:rPr>
        <w:noProof/>
        <w:lang w:eastAsia="zh-CN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2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o="http://schemas.microsoft.com/office/mac/office/2008/main" xmlns:mv="urn:schemas-microsoft-com:mac:vml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activeWritingStyle w:appName="MSWord" w:lang="en-US" w:vendorID="64" w:dllVersion="6" w:nlCheck="1" w:checkStyle="0"/>
  <w:activeWritingStyle w:appName="MSWord" w:lang="en-SG" w:vendorID="64" w:dllVersion="6" w:nlCheck="1" w:checkStyle="1"/>
  <w:activeWritingStyle w:appName="MSWord" w:lang="en-SG" w:vendorID="64" w:dllVersion="0" w:nlCheck="1" w:checkStyle="0"/>
  <w:activeWritingStyle w:appName="MSWord" w:lang="en-US" w:vendorID="64" w:dllVersion="0" w:nlCheck="1" w:checkStyle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jQ3MzQ3tTA3tjRW0lEKTi0uzszPAykwrgUAw8EYTywAAAA="/>
  </w:docVars>
  <w:rsids>
    <w:rsidRoot w:val="00F6580C"/>
    <w:rsid w:val="000037C2"/>
    <w:rsid w:val="00010044"/>
    <w:rsid w:val="00024B4A"/>
    <w:rsid w:val="00035F37"/>
    <w:rsid w:val="0003734B"/>
    <w:rsid w:val="00040CEA"/>
    <w:rsid w:val="0006055A"/>
    <w:rsid w:val="000A29F9"/>
    <w:rsid w:val="000C0D4E"/>
    <w:rsid w:val="000C1DC5"/>
    <w:rsid w:val="000D2F9F"/>
    <w:rsid w:val="0011173B"/>
    <w:rsid w:val="001122F6"/>
    <w:rsid w:val="0013134B"/>
    <w:rsid w:val="00181D7F"/>
    <w:rsid w:val="001A0526"/>
    <w:rsid w:val="001B0F30"/>
    <w:rsid w:val="001C0018"/>
    <w:rsid w:val="001C1B18"/>
    <w:rsid w:val="001C6F3F"/>
    <w:rsid w:val="002227B5"/>
    <w:rsid w:val="0025741A"/>
    <w:rsid w:val="002A238A"/>
    <w:rsid w:val="00372D99"/>
    <w:rsid w:val="003B6A9C"/>
    <w:rsid w:val="003C03DB"/>
    <w:rsid w:val="003C6786"/>
    <w:rsid w:val="004050A4"/>
    <w:rsid w:val="0040573B"/>
    <w:rsid w:val="00411E2C"/>
    <w:rsid w:val="004345BD"/>
    <w:rsid w:val="00444D5D"/>
    <w:rsid w:val="00451F22"/>
    <w:rsid w:val="004B3632"/>
    <w:rsid w:val="0050386A"/>
    <w:rsid w:val="005340C3"/>
    <w:rsid w:val="00563E7B"/>
    <w:rsid w:val="005B1466"/>
    <w:rsid w:val="005C0026"/>
    <w:rsid w:val="005D73CA"/>
    <w:rsid w:val="005E1C25"/>
    <w:rsid w:val="005E28F6"/>
    <w:rsid w:val="005E2E51"/>
    <w:rsid w:val="005E7004"/>
    <w:rsid w:val="00614975"/>
    <w:rsid w:val="00615A4C"/>
    <w:rsid w:val="00637B85"/>
    <w:rsid w:val="00670FAC"/>
    <w:rsid w:val="00680FD4"/>
    <w:rsid w:val="00680FE6"/>
    <w:rsid w:val="006A6D0D"/>
    <w:rsid w:val="006A6D60"/>
    <w:rsid w:val="006E2543"/>
    <w:rsid w:val="00701956"/>
    <w:rsid w:val="00727D2B"/>
    <w:rsid w:val="00765B64"/>
    <w:rsid w:val="007920CF"/>
    <w:rsid w:val="007A2AA6"/>
    <w:rsid w:val="007C4D73"/>
    <w:rsid w:val="007D6ED2"/>
    <w:rsid w:val="007E677E"/>
    <w:rsid w:val="00803204"/>
    <w:rsid w:val="0081109B"/>
    <w:rsid w:val="00843A0C"/>
    <w:rsid w:val="00850451"/>
    <w:rsid w:val="00876433"/>
    <w:rsid w:val="008836FC"/>
    <w:rsid w:val="008905A1"/>
    <w:rsid w:val="00895A9B"/>
    <w:rsid w:val="008A4ABD"/>
    <w:rsid w:val="008E1EE2"/>
    <w:rsid w:val="009163FF"/>
    <w:rsid w:val="00970DBC"/>
    <w:rsid w:val="009717B8"/>
    <w:rsid w:val="009810DA"/>
    <w:rsid w:val="0099719F"/>
    <w:rsid w:val="009B0FB6"/>
    <w:rsid w:val="009B75C4"/>
    <w:rsid w:val="00A7373F"/>
    <w:rsid w:val="00AA0920"/>
    <w:rsid w:val="00AA1D4D"/>
    <w:rsid w:val="00AB2BFF"/>
    <w:rsid w:val="00AD2B29"/>
    <w:rsid w:val="00AD3AA5"/>
    <w:rsid w:val="00AE189B"/>
    <w:rsid w:val="00AF79B4"/>
    <w:rsid w:val="00B025E2"/>
    <w:rsid w:val="00B02CCB"/>
    <w:rsid w:val="00B130B2"/>
    <w:rsid w:val="00B16026"/>
    <w:rsid w:val="00B47FC1"/>
    <w:rsid w:val="00B66BD2"/>
    <w:rsid w:val="00B8728C"/>
    <w:rsid w:val="00B90491"/>
    <w:rsid w:val="00BF6E7D"/>
    <w:rsid w:val="00C130AE"/>
    <w:rsid w:val="00C14111"/>
    <w:rsid w:val="00CA2EAF"/>
    <w:rsid w:val="00CA37AB"/>
    <w:rsid w:val="00CB711B"/>
    <w:rsid w:val="00CC04AE"/>
    <w:rsid w:val="00CD2F0B"/>
    <w:rsid w:val="00D025BC"/>
    <w:rsid w:val="00D1736F"/>
    <w:rsid w:val="00D34EFD"/>
    <w:rsid w:val="00D408E2"/>
    <w:rsid w:val="00D412B1"/>
    <w:rsid w:val="00D52CB1"/>
    <w:rsid w:val="00D533B4"/>
    <w:rsid w:val="00DA35BC"/>
    <w:rsid w:val="00DB3B35"/>
    <w:rsid w:val="00DB6BEE"/>
    <w:rsid w:val="00DD401B"/>
    <w:rsid w:val="00DE05C0"/>
    <w:rsid w:val="00E24722"/>
    <w:rsid w:val="00E60F55"/>
    <w:rsid w:val="00E8362A"/>
    <w:rsid w:val="00E84CF1"/>
    <w:rsid w:val="00EC2FE1"/>
    <w:rsid w:val="00EE7979"/>
    <w:rsid w:val="00F019D7"/>
    <w:rsid w:val="00F6580C"/>
    <w:rsid w:val="00F663DE"/>
    <w:rsid w:val="00F83994"/>
    <w:rsid w:val="00F9448B"/>
    <w:rsid w:val="00FC00C5"/>
    <w:rsid w:val="00FD2F61"/>
    <w:rsid w:val="00FE38B6"/>
    <w:rsid w:val="00FF3AC1"/>
    <w:rsid w:val="00FF4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4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8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5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4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6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5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34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5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4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7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2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5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9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7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3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1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2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8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5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5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2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97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0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0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7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7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8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9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2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8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8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7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87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4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5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31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9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3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7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1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0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8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7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5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7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01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5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6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8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3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8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0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1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6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85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892DE2D-73B1-482F-BF91-FB704A435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1</Pages>
  <Words>1160</Words>
  <Characters>66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77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YEO JIA HAO</cp:lastModifiedBy>
  <cp:revision>9</cp:revision>
  <dcterms:created xsi:type="dcterms:W3CDTF">2019-01-09T15:59:00Z</dcterms:created>
  <dcterms:modified xsi:type="dcterms:W3CDTF">2019-01-09T19:19:00Z</dcterms:modified>
  <cp:category/>
</cp:coreProperties>
</file>